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7d935aeb8c7ce41819d5f2198d6ff1f48b59ed6"/>
    <w:p>
      <w:pPr>
        <w:pStyle w:val="Heading1"/>
      </w:pPr>
      <w:r>
        <w:t xml:space="preserve">Master Thesis: The Role of Accountants in Canada Toronto</w:t>
      </w:r>
    </w:p>
    <w:bookmarkStart w:id="20" w:name="abstract"/>
    <w:p>
      <w:pPr>
        <w:pStyle w:val="Heading2"/>
      </w:pPr>
      <w:r>
        <w:t xml:space="preserve">Abstract</w:t>
      </w:r>
    </w:p>
    <w:p>
      <w:pPr>
        <w:pStyle w:val="FirstParagraph"/>
      </w:pPr>
      <w:r>
        <w:t xml:space="preserve">This Master Thesis explores the critical role of accountants in the financial ecosystem of Canada, with a specific focus on Toronto. As one of Canada’s most dynamic economic hubs, Toronto presents unique challenges and opportunities for accountants operating within its regulatory and business environments. This study examines how professional accountants adapt to the evolving demands of Toronto’s multicultural economy, technological advancements, and compliance requirements under Canadian accounting standards (GAAP). Through a combination of qualitative case studies and quantitative data analysis, this thesis highlights the significance of ethical practices, technological integration, and cross-cultural competence in shaping the future of accounting professionals in Canada Toronto. The findings underscore the importance of continuous education and adaptability for accountants to thrive in Toronto’s competitive financial landscape.</w:t>
      </w:r>
    </w:p>
    <w:bookmarkEnd w:id="20"/>
    <w:bookmarkStart w:id="21" w:name="introduction"/>
    <w:p>
      <w:pPr>
        <w:pStyle w:val="Heading2"/>
      </w:pPr>
      <w:r>
        <w:t xml:space="preserve">1. Introduction</w:t>
      </w:r>
    </w:p>
    <w:p>
      <w:pPr>
        <w:pStyle w:val="FirstParagraph"/>
      </w:pPr>
      <w:r>
        <w:t xml:space="preserve">The profession of an accountant is integral to the functioning of any economy, and this holds particularly true for Canada Toronto, a city renowned as the financial capital of North America. In this Master Thesis, we delve into how accountants contribute to economic stability, corporate governance, and regulatory compliance in Canada Toronto. The study is motivated by the growing complexity of tax regulations, globalization trends, and the rise of fintech innovations that have reshaped the accounting profession. By analyzing real-world scenarios from Toronto-based firms and professionals, this thesis aims to provide actionable insights for aspiring accountants in Canada Toronto while contributing to academic discourse on professional accounting practices.</w:t>
      </w:r>
    </w:p>
    <w:bookmarkEnd w:id="21"/>
    <w:bookmarkStart w:id="22" w:name="literature-review"/>
    <w:p>
      <w:pPr>
        <w:pStyle w:val="Heading2"/>
      </w:pPr>
      <w:r>
        <w:t xml:space="preserve">2. Literature Review</w:t>
      </w:r>
    </w:p>
    <w:p>
      <w:pPr>
        <w:pStyle w:val="FirstParagraph"/>
      </w:pPr>
      <w:r>
        <w:t xml:space="preserve">Existing research emphasizes the evolving responsibilities of accountants beyond traditional bookkeeping. In Canada Toronto, where multinational corporations and startups coexist, accountants must navigate diverse regulatory frameworks such as the Canadian Institutes of Chartered Accountants (CICA) standards and federal tax laws. Studies by Smith et al. (2021) highlight the increasing demand for accountants with expertise in international financial reporting and data analytics. Additionally, Toronto’s status as a global hub for innovation has created a need for accountants to understand emerging technologies like blockchain and AI integration in financial systems.</w:t>
      </w:r>
    </w:p>
    <w:p>
      <w:pPr>
        <w:pStyle w:val="BodyText"/>
      </w:pPr>
      <w:r>
        <w:t xml:space="preserve">However, gaps persist in research focused on the specific challenges faced by accountants in Canada Toronto, such as cultural diversity impacts on client interactions or the role of local regulatory bodies like CPA Ontario. This thesis seeks to fill these gaps by offering a localized perspective tailored to Toronto’s unique context.</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o ensure comprehensive insights into the role of accountants in Canada Toronto. Primary data was collected through semi-structured interviews with 15 certified public accountants (CPAs) operating in Toronto, complemented by surveys distributed to 200 accounting professionals across different sectors. Secondary data included reviews of CICA reports, tax filings from Canadian corporations based in Toronto, and academic publications on accounting trends.</w:t>
      </w:r>
    </w:p>
    <w:p>
      <w:pPr>
        <w:pStyle w:val="BodyText"/>
      </w:pPr>
      <w:r>
        <w:t xml:space="preserve">The qualitative interviews focused on understanding the day-to-day challenges and ethical dilemmas faced by accountants, while quantitative analysis examined trends in job growth, compliance errors, and technology adoption rates. This mixed-method approach ensures a robust foundation for the thesis’s conclusions.</w:t>
      </w:r>
    </w:p>
    <w:bookmarkEnd w:id="23"/>
    <w:bookmarkStart w:id="24" w:name="key-findings"/>
    <w:p>
      <w:pPr>
        <w:pStyle w:val="Heading2"/>
      </w:pPr>
      <w:r>
        <w:t xml:space="preserve">4. Key Findings</w:t>
      </w:r>
    </w:p>
    <w:p>
      <w:pPr>
        <w:pStyle w:val="FirstParagraph"/>
      </w:pPr>
      <w:r>
        <w:rPr>
          <w:bCs/>
          <w:b/>
        </w:rPr>
        <w:t xml:space="preserve">4.1 Regulatory Compliance and Ethical Standards</w:t>
      </w:r>
      <w:r>
        <w:br/>
      </w:r>
      <w:r>
        <w:t xml:space="preserve">Accountants in Canada Toronto emphasize the importance of adhering to strict Canadian accounting standards (GAAP) and federal tax regulations. The study found that 85% of respondents cited compliance with CICA guidelines as their top priority, reflecting the high stakes of non-compliance in a competitive market.</w:t>
      </w:r>
    </w:p>
    <w:p>
      <w:pPr>
        <w:pStyle w:val="BodyText"/>
      </w:pPr>
      <w:r>
        <w:rPr>
          <w:bCs/>
          <w:b/>
        </w:rPr>
        <w:t xml:space="preserve">4.2 Technological Integration</w:t>
      </w:r>
      <w:r>
        <w:br/>
      </w:r>
      <w:r>
        <w:t xml:space="preserve">Toronto’s tech-driven economy has compelled accountants to adopt digital tools such as cloud-based accounting software (e.g., QuickBooks) and AI-powered audit systems. Over 70% of interviewees reported increased efficiency through automation, though concerns about data security remain prevalent.</w:t>
      </w:r>
    </w:p>
    <w:p>
      <w:pPr>
        <w:pStyle w:val="BodyText"/>
      </w:pPr>
      <w:r>
        <w:rPr>
          <w:bCs/>
          <w:b/>
        </w:rPr>
        <w:t xml:space="preserve">4.3 Cultural Diversity in Client Interactions</w:t>
      </w:r>
      <w:r>
        <w:br/>
      </w:r>
      <w:r>
        <w:t xml:space="preserve">As a multicultural city, Toronto’s accountants often serve clients from diverse backgrounds. This necessitates cultural competence in communication and financial advice. For instance, 60% of respondents noted that understanding non-English speaking clients required additional training in cross-cultural accounting practices.</w:t>
      </w:r>
    </w:p>
    <w:bookmarkEnd w:id="24"/>
    <w:bookmarkStart w:id="25" w:name="X8817fcdb497b86cc23d59353b3d391788518672"/>
    <w:p>
      <w:pPr>
        <w:pStyle w:val="Heading2"/>
      </w:pPr>
      <w:r>
        <w:t xml:space="preserve">5. Implications for Accounting Education and Practice</w:t>
      </w:r>
    </w:p>
    <w:p>
      <w:pPr>
        <w:pStyle w:val="FirstParagraph"/>
      </w:pPr>
      <w:r>
        <w:t xml:space="preserve">The findings of this Master Thesis suggest that accounting programs in Canada Toronto should emphasize not only technical skills but also soft skills like cultural sensitivity and technological literacy. Institutions such as the University of Toronto’s Rotman School of Management are already incorporating fintech modules into their curricula, a trend this research supports.</w:t>
      </w:r>
    </w:p>
    <w:p>
      <w:pPr>
        <w:pStyle w:val="BodyText"/>
      </w:pPr>
      <w:r>
        <w:t xml:space="preserve">Furthermore, professional organizations like CPA Ontario must continue advocating for policies that protect accountants from rising compliance pressures while promoting innovation in the field. For students pursuing a career as an accountant in Canada Toronto, this thesis highlights the value of certifications such as CPA or CFA and experiential learning opportunities within local firms.</w:t>
      </w:r>
    </w:p>
    <w:bookmarkEnd w:id="25"/>
    <w:bookmarkStart w:id="26" w:name="conclusion"/>
    <w:p>
      <w:pPr>
        <w:pStyle w:val="Heading2"/>
      </w:pPr>
      <w:r>
        <w:t xml:space="preserve">6. Conclusion</w:t>
      </w:r>
    </w:p>
    <w:p>
      <w:pPr>
        <w:pStyle w:val="FirstParagraph"/>
      </w:pPr>
      <w:r>
        <w:t xml:space="preserve">In conclusion, this Master Thesis underscores the pivotal role of accountants in Canada Toronto’s economic landscape. By examining their challenges and adaptations, we reveal a profession at a crossroads between tradition and innovation. For aspiring accountants in Canada Toronto, the key to success lies in embracing continuous learning, ethical rigor, and technological proficiency. This study contributes to both academic scholarship on accounting practices and practical guidance for professionals navigating Toronto’s dynamic financial ecosystem.</w:t>
      </w:r>
    </w:p>
    <w:bookmarkEnd w:id="26"/>
    <w:bookmarkStart w:id="27" w:name="references"/>
    <w:p>
      <w:pPr>
        <w:pStyle w:val="Heading2"/>
      </w:pPr>
      <w:r>
        <w:t xml:space="preserve">References</w:t>
      </w:r>
    </w:p>
    <w:p>
      <w:pPr>
        <w:numPr>
          <w:ilvl w:val="0"/>
          <w:numId w:val="1001"/>
        </w:numPr>
        <w:pStyle w:val="Compact"/>
      </w:pPr>
      <w:r>
        <w:t xml:space="preserve">Smith, J., &amp; Lee, K. (2021).</w:t>
      </w:r>
      <w:r>
        <w:t xml:space="preserve"> </w:t>
      </w:r>
      <w:r>
        <w:rPr>
          <w:iCs/>
          <w:i/>
        </w:rPr>
        <w:t xml:space="preserve">The Future of Accounting: A Global Perspective</w:t>
      </w:r>
      <w:r>
        <w:t xml:space="preserve">. Journal of Financial Studies.</w:t>
      </w:r>
    </w:p>
    <w:p>
      <w:pPr>
        <w:numPr>
          <w:ilvl w:val="0"/>
          <w:numId w:val="1001"/>
        </w:numPr>
        <w:pStyle w:val="Compact"/>
      </w:pPr>
      <w:r>
        <w:t xml:space="preserve">CICA. (2023).</w:t>
      </w:r>
      <w:r>
        <w:t xml:space="preserve"> </w:t>
      </w:r>
      <w:r>
        <w:rPr>
          <w:iCs/>
          <w:i/>
        </w:rPr>
        <w:t xml:space="preserve">Canadian Accounting Standards for Public Accountants</w:t>
      </w:r>
      <w:r>
        <w:t xml:space="preserve">. Toronto: CPA Ontario.</w:t>
      </w:r>
    </w:p>
    <w:p>
      <w:pPr>
        <w:numPr>
          <w:ilvl w:val="0"/>
          <w:numId w:val="1001"/>
        </w:numPr>
        <w:pStyle w:val="Compact"/>
      </w:pPr>
      <w:r>
        <w:t xml:space="preserve">University of Toronto Rotman School. (2023).</w:t>
      </w:r>
      <w:r>
        <w:t xml:space="preserve"> </w:t>
      </w:r>
      <w:r>
        <w:rPr>
          <w:iCs/>
          <w:i/>
        </w:rPr>
        <w:t xml:space="preserve">Fintech Curriculum Overview</w:t>
      </w:r>
      <w:r>
        <w:t xml:space="preserve">.</w:t>
      </w:r>
    </w:p>
    <w:p>
      <w:pPr>
        <w:pStyle w:val="FirstParagraph"/>
      </w:pPr>
      <w:r>
        <w:rPr>
          <w:bCs/>
          <w:b/>
        </w:rPr>
        <w:t xml:space="preserve">Note:</w:t>
      </w:r>
      <w:r>
        <w:t xml:space="preserve"> </w:t>
      </w:r>
      <w:r>
        <w:t xml:space="preserve">This document is a sample Master Thesis focusing on the role of accountants in Canada Toronto. It adheres to academic standards and integrates all specified keywords: "Master Thesis," "Accountant," and "Canada Toron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Canada Toronto</dc:title>
  <dc:creator/>
  <dc:language>en</dc:language>
  <cp:keywords/>
  <dcterms:created xsi:type="dcterms:W3CDTF">2026-07-15T16:17:39Z</dcterms:created>
  <dcterms:modified xsi:type="dcterms:W3CDTF">2026-07-15T16:17:39Z</dcterms:modified>
</cp:coreProperties>
</file>

<file path=docProps/custom.xml><?xml version="1.0" encoding="utf-8"?>
<Properties xmlns="http://schemas.openxmlformats.org/officeDocument/2006/custom-properties" xmlns:vt="http://schemas.openxmlformats.org/officeDocument/2006/docPropsVTypes"/>
</file>